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978e13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978e138-05f5-11ed-b08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0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sQ0DUQhDrSzA/lt6A8KDJE2aSFAE3Un3r7AMNnyUX2H91T9J4YgMyXN46Dt+/aeMrEfujz5s8RRRBNX8ORzgUYnKNuMIr6IAQyf8yBIlCuuifkj6iQN9CXXCjvHQtn6ieKir/t7i2S1DQVYVvdajjFf2I1lP3lu8mMIVMc9piWdUre6gPWi7df0g5yx2FfYaj+b1VFIQ3PrPiCoIosuBX2g02I0i23zdSeK/QJz9PDVN0W/2oN7yy+5ciBqN1/MgcAuKRMPmfl51fxS9vkX28/ldPzBj7b94TedCo5a6mH9Y5kXVJ/OZCvZdErq4P4waVO9g/vX9hk8KEV3y4v4V9gNNeYHXq5BnO4ojfmTO6MqT/ap7rZeOvNgPehYkaTsP/Pe/++4Twn1dpFVcKK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till in/out/down in Dayton area Ohio. Now I'm getting status</w:t>
      </w:r>
      <w:r>
        <w:t xml:space="preserve"> </w:t>
      </w:r>
      <w:r>
        <w:t xml:space="preserve">indicators flipping from "H" with no tower, 3G, Lte with no towers or</w:t>
      </w:r>
      <w:r>
        <w:t xml:space="preserve"> </w:t>
      </w:r>
      <w:r>
        <w:t xml:space="preserve">empty bars, to emergency service on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978e138-05f5-11ed-b08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0:0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978e138-05f5-11ed-b084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978e138-05f5-11ed-b084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978e138</dc:title>
  <dc:creator/>
  <cp:keywords/>
  <dcterms:created xsi:type="dcterms:W3CDTF">2026-05-03T09:30:02Z</dcterms:created>
  <dcterms:modified xsi:type="dcterms:W3CDTF">2026-05-03T09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